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Period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household income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vert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own children in the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n Alask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 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PLE_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Generatio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o-Gen house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E_MORE_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Period Indicator * Treatment 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4T16:58:23Z</dcterms:created>
  <dcterms:modified xsi:type="dcterms:W3CDTF">2024-05-04T1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